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8"/>
        <w:gridCol w:w="3322"/>
      </w:tblGrid>
      <w:tr w:rsidR="00315E9A" w:rsidRPr="00915A95" w14:paraId="7CC420A4" w14:textId="77777777" w:rsidTr="00BB634A">
        <w:tc>
          <w:tcPr>
            <w:tcW w:w="3950" w:type="dxa"/>
            <w:gridSpan w:val="2"/>
          </w:tcPr>
          <w:p w14:paraId="14903EC1" w14:textId="7D272057" w:rsidR="00315E9A" w:rsidRPr="00915A95" w:rsidRDefault="00315E9A" w:rsidP="00915A9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20 – 2021 Calendar</w:t>
            </w:r>
          </w:p>
        </w:tc>
      </w:tr>
      <w:tr w:rsidR="00315E9A" w:rsidRPr="00915A95" w14:paraId="5A0DC0FA" w14:textId="77777777" w:rsidTr="00BB634A">
        <w:tc>
          <w:tcPr>
            <w:tcW w:w="3950" w:type="dxa"/>
            <w:gridSpan w:val="2"/>
          </w:tcPr>
          <w:p w14:paraId="75806774" w14:textId="68C91500" w:rsidR="00315E9A" w:rsidRPr="00915A95" w:rsidRDefault="00315E9A" w:rsidP="00915A95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Cottleville</w:t>
            </w:r>
            <w:proofErr w:type="spellEnd"/>
            <w:r>
              <w:rPr>
                <w:b/>
                <w:sz w:val="22"/>
                <w:szCs w:val="22"/>
              </w:rPr>
              <w:t>/Weldon Spring Rotary Club</w:t>
            </w:r>
          </w:p>
        </w:tc>
      </w:tr>
      <w:tr w:rsidR="00315E9A" w:rsidRPr="00915A95" w14:paraId="26FD7398" w14:textId="77777777" w:rsidTr="00BB634A">
        <w:tc>
          <w:tcPr>
            <w:tcW w:w="3950" w:type="dxa"/>
            <w:gridSpan w:val="2"/>
          </w:tcPr>
          <w:p w14:paraId="417B01B6" w14:textId="77777777" w:rsidR="00315E9A" w:rsidRPr="00915A95" w:rsidRDefault="00315E9A" w:rsidP="00915A9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15A95" w:rsidRPr="00915A95" w14:paraId="78970233" w14:textId="77777777" w:rsidTr="00BB634A">
        <w:tc>
          <w:tcPr>
            <w:tcW w:w="3950" w:type="dxa"/>
            <w:gridSpan w:val="2"/>
          </w:tcPr>
          <w:p w14:paraId="32AB8195" w14:textId="634C67A2" w:rsidR="00BB634A" w:rsidRPr="00915A95" w:rsidRDefault="00BB634A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JULY 20</w:t>
            </w:r>
            <w:r w:rsidR="00C81FF3">
              <w:rPr>
                <w:b/>
                <w:sz w:val="22"/>
                <w:szCs w:val="22"/>
              </w:rPr>
              <w:t>20</w:t>
            </w:r>
            <w:proofErr w:type="gramStart"/>
            <w:r w:rsidRPr="00915A95">
              <w:rPr>
                <w:b/>
                <w:sz w:val="22"/>
                <w:szCs w:val="22"/>
              </w:rPr>
              <w:t xml:space="preserve">   </w:t>
            </w:r>
            <w:r w:rsidR="00FD16A5" w:rsidRPr="00315E9A">
              <w:rPr>
                <w:bCs/>
                <w:sz w:val="22"/>
                <w:szCs w:val="22"/>
              </w:rPr>
              <w:t>(</w:t>
            </w:r>
            <w:proofErr w:type="gramEnd"/>
            <w:r w:rsidR="00FD16A5" w:rsidRPr="00315E9A">
              <w:rPr>
                <w:bCs/>
                <w:sz w:val="22"/>
                <w:szCs w:val="22"/>
              </w:rPr>
              <w:t>Dineen)</w:t>
            </w:r>
          </w:p>
        </w:tc>
      </w:tr>
      <w:tr w:rsidR="00915A95" w:rsidRPr="00915A95" w14:paraId="0F0BD59A" w14:textId="77777777" w:rsidTr="00BB634A">
        <w:tc>
          <w:tcPr>
            <w:tcW w:w="628" w:type="dxa"/>
          </w:tcPr>
          <w:p w14:paraId="543C5B48" w14:textId="5415B9CA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22" w:type="dxa"/>
          </w:tcPr>
          <w:p w14:paraId="2A86C3A2" w14:textId="7A9A1187" w:rsidR="00BB634A" w:rsidRPr="00915A95" w:rsidRDefault="00C81FF3" w:rsidP="0064096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ing</w:t>
            </w:r>
            <w:r w:rsidR="004A7B06" w:rsidRPr="00915A95">
              <w:rPr>
                <w:sz w:val="22"/>
                <w:szCs w:val="22"/>
              </w:rPr>
              <w:t xml:space="preserve">    </w:t>
            </w:r>
          </w:p>
        </w:tc>
      </w:tr>
      <w:tr w:rsidR="00915A95" w:rsidRPr="00915A95" w14:paraId="112BCDCD" w14:textId="77777777" w:rsidTr="00BB634A">
        <w:tc>
          <w:tcPr>
            <w:tcW w:w="628" w:type="dxa"/>
          </w:tcPr>
          <w:p w14:paraId="540E2DD1" w14:textId="151BAE76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3322" w:type="dxa"/>
          </w:tcPr>
          <w:p w14:paraId="3F007F98" w14:textId="69CAB28E" w:rsidR="00BB634A" w:rsidRPr="00915A95" w:rsidRDefault="00BB634A" w:rsidP="00D3551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  <w:r w:rsidR="00FD16A5">
              <w:rPr>
                <w:sz w:val="22"/>
                <w:szCs w:val="22"/>
              </w:rPr>
              <w:t xml:space="preserve">:  </w:t>
            </w:r>
            <w:proofErr w:type="spellStart"/>
            <w:r w:rsidR="00FD16A5">
              <w:rPr>
                <w:sz w:val="22"/>
                <w:szCs w:val="22"/>
              </w:rPr>
              <w:t>Cannibis</w:t>
            </w:r>
            <w:proofErr w:type="spellEnd"/>
            <w:r w:rsidR="00FD16A5">
              <w:rPr>
                <w:sz w:val="22"/>
                <w:szCs w:val="22"/>
              </w:rPr>
              <w:t xml:space="preserve"> Speaker</w:t>
            </w:r>
          </w:p>
        </w:tc>
      </w:tr>
      <w:tr w:rsidR="00915A95" w:rsidRPr="00915A95" w14:paraId="56518240" w14:textId="77777777" w:rsidTr="00BB634A">
        <w:tc>
          <w:tcPr>
            <w:tcW w:w="628" w:type="dxa"/>
          </w:tcPr>
          <w:p w14:paraId="5882F44F" w14:textId="0113C1CE" w:rsidR="00BB634A" w:rsidRPr="00915A95" w:rsidRDefault="00B967BD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1</w:t>
            </w:r>
            <w:r w:rsidR="00C81FF3">
              <w:rPr>
                <w:sz w:val="22"/>
                <w:szCs w:val="22"/>
              </w:rPr>
              <w:t>5</w:t>
            </w:r>
          </w:p>
        </w:tc>
        <w:tc>
          <w:tcPr>
            <w:tcW w:w="3322" w:type="dxa"/>
          </w:tcPr>
          <w:p w14:paraId="32E35570" w14:textId="403BD4F0" w:rsidR="00BB634A" w:rsidRPr="00915A95" w:rsidRDefault="00C81FF3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stallation at Old Hickory 5:30</w:t>
            </w:r>
          </w:p>
        </w:tc>
      </w:tr>
      <w:tr w:rsidR="00915A95" w:rsidRPr="00915A95" w14:paraId="38B9F1CA" w14:textId="77777777" w:rsidTr="00BB634A">
        <w:tc>
          <w:tcPr>
            <w:tcW w:w="628" w:type="dxa"/>
            <w:tcBorders>
              <w:bottom w:val="single" w:sz="4" w:space="0" w:color="auto"/>
            </w:tcBorders>
          </w:tcPr>
          <w:p w14:paraId="0FFEC5EB" w14:textId="5F6198AE" w:rsidR="00BB634A" w:rsidRPr="00915A95" w:rsidRDefault="00BB634A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2</w:t>
            </w:r>
            <w:r w:rsidR="00C81FF3">
              <w:rPr>
                <w:sz w:val="22"/>
                <w:szCs w:val="22"/>
              </w:rPr>
              <w:t>2</w:t>
            </w:r>
          </w:p>
        </w:tc>
        <w:tc>
          <w:tcPr>
            <w:tcW w:w="3322" w:type="dxa"/>
            <w:tcBorders>
              <w:bottom w:val="single" w:sz="4" w:space="0" w:color="auto"/>
            </w:tcBorders>
          </w:tcPr>
          <w:p w14:paraId="3BFB74BB" w14:textId="3DB082AE" w:rsidR="00BB634A" w:rsidRPr="00915A95" w:rsidRDefault="00C81FF3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ard Meeting</w:t>
            </w:r>
          </w:p>
        </w:tc>
      </w:tr>
      <w:tr w:rsidR="00C81FF3" w:rsidRPr="00915A95" w14:paraId="0BFFD454" w14:textId="77777777" w:rsidTr="00BB634A">
        <w:tc>
          <w:tcPr>
            <w:tcW w:w="628" w:type="dxa"/>
            <w:tcBorders>
              <w:bottom w:val="single" w:sz="4" w:space="0" w:color="auto"/>
            </w:tcBorders>
          </w:tcPr>
          <w:p w14:paraId="179718EA" w14:textId="2ED2D5D5" w:rsidR="00C81FF3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</w:p>
        </w:tc>
        <w:tc>
          <w:tcPr>
            <w:tcW w:w="3322" w:type="dxa"/>
            <w:tcBorders>
              <w:bottom w:val="single" w:sz="4" w:space="0" w:color="auto"/>
            </w:tcBorders>
          </w:tcPr>
          <w:p w14:paraId="1AA37658" w14:textId="67510C64" w:rsidR="00C81FF3" w:rsidRDefault="00C81FF3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01616B94" w14:textId="77777777" w:rsidTr="00BB634A">
        <w:trPr>
          <w:trHeight w:val="215"/>
        </w:trPr>
        <w:tc>
          <w:tcPr>
            <w:tcW w:w="3950" w:type="dxa"/>
            <w:gridSpan w:val="2"/>
            <w:tcBorders>
              <w:top w:val="single" w:sz="4" w:space="0" w:color="auto"/>
            </w:tcBorders>
            <w:shd w:val="clear" w:color="auto" w:fill="E6E6E6"/>
          </w:tcPr>
          <w:p w14:paraId="507DB3A4" w14:textId="77777777" w:rsidR="00BB634A" w:rsidRPr="00915A95" w:rsidRDefault="00BB634A" w:rsidP="004C71AC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7CAC24C9" w14:textId="77777777" w:rsidTr="00BB634A">
        <w:tc>
          <w:tcPr>
            <w:tcW w:w="3950" w:type="dxa"/>
            <w:gridSpan w:val="2"/>
            <w:tcBorders>
              <w:top w:val="single" w:sz="4" w:space="0" w:color="auto"/>
            </w:tcBorders>
          </w:tcPr>
          <w:p w14:paraId="1168CDCE" w14:textId="46C5A0E3" w:rsidR="00BB634A" w:rsidRPr="00915A95" w:rsidRDefault="00BB634A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AUGUST 20</w:t>
            </w:r>
            <w:r w:rsidR="00C81FF3">
              <w:rPr>
                <w:b/>
                <w:sz w:val="22"/>
                <w:szCs w:val="22"/>
              </w:rPr>
              <w:t>20</w:t>
            </w:r>
            <w:r w:rsidRPr="00915A95">
              <w:rPr>
                <w:b/>
                <w:sz w:val="22"/>
                <w:szCs w:val="22"/>
              </w:rPr>
              <w:t xml:space="preserve"> </w:t>
            </w:r>
            <w:proofErr w:type="gramStart"/>
            <w:r w:rsidRPr="00915A95">
              <w:rPr>
                <w:b/>
                <w:sz w:val="22"/>
                <w:szCs w:val="22"/>
              </w:rPr>
              <w:t xml:space="preserve">  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915A95" w:rsidRPr="00915A95">
              <w:rPr>
                <w:sz w:val="22"/>
                <w:szCs w:val="22"/>
              </w:rPr>
              <w:t>Lewis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915A95" w:rsidRPr="00915A95" w14:paraId="35315DB3" w14:textId="77777777" w:rsidTr="00BB634A">
        <w:tc>
          <w:tcPr>
            <w:tcW w:w="3950" w:type="dxa"/>
            <w:gridSpan w:val="2"/>
          </w:tcPr>
          <w:p w14:paraId="730C2D43" w14:textId="77777777" w:rsidR="00BB634A" w:rsidRPr="00915A95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Membership Month</w:t>
            </w:r>
          </w:p>
        </w:tc>
      </w:tr>
      <w:tr w:rsidR="00915A95" w:rsidRPr="00915A95" w14:paraId="727FBF63" w14:textId="77777777" w:rsidTr="00BB634A">
        <w:tc>
          <w:tcPr>
            <w:tcW w:w="628" w:type="dxa"/>
          </w:tcPr>
          <w:p w14:paraId="41E46755" w14:textId="3616388B" w:rsidR="00BB634A" w:rsidRPr="00915A95" w:rsidRDefault="00C81FF3" w:rsidP="00B967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3322" w:type="dxa"/>
          </w:tcPr>
          <w:p w14:paraId="725CF068" w14:textId="77777777" w:rsidR="00BB634A" w:rsidRPr="00915A95" w:rsidRDefault="00BB634A" w:rsidP="0023792B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301AB171" w14:textId="77777777" w:rsidTr="00BB634A">
        <w:tc>
          <w:tcPr>
            <w:tcW w:w="628" w:type="dxa"/>
          </w:tcPr>
          <w:p w14:paraId="29DE31AD" w14:textId="7170DBBE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3322" w:type="dxa"/>
          </w:tcPr>
          <w:p w14:paraId="4C24854D" w14:textId="77777777" w:rsidR="00BB634A" w:rsidRPr="00915A95" w:rsidRDefault="009B15D1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 xml:space="preserve">Membership </w:t>
            </w:r>
            <w:r w:rsidR="00BB634A"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56FB2A89" w14:textId="77777777" w:rsidTr="00BB634A">
        <w:tc>
          <w:tcPr>
            <w:tcW w:w="628" w:type="dxa"/>
          </w:tcPr>
          <w:p w14:paraId="0B16070F" w14:textId="3A58871E" w:rsidR="00BB634A" w:rsidRPr="00915A95" w:rsidRDefault="00C81FF3" w:rsidP="00B967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3322" w:type="dxa"/>
          </w:tcPr>
          <w:p w14:paraId="6719771B" w14:textId="77777777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Board Meeting</w:t>
            </w:r>
          </w:p>
        </w:tc>
      </w:tr>
      <w:tr w:rsidR="00915A95" w:rsidRPr="00915A95" w14:paraId="1EC1E9AF" w14:textId="77777777" w:rsidTr="00BB634A">
        <w:tc>
          <w:tcPr>
            <w:tcW w:w="628" w:type="dxa"/>
          </w:tcPr>
          <w:p w14:paraId="7C9BC0E7" w14:textId="67122292" w:rsidR="00BB634A" w:rsidRPr="00915A95" w:rsidRDefault="00BB634A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2</w:t>
            </w:r>
            <w:r w:rsidR="00C81FF3">
              <w:rPr>
                <w:sz w:val="22"/>
                <w:szCs w:val="22"/>
              </w:rPr>
              <w:t>6</w:t>
            </w:r>
          </w:p>
        </w:tc>
        <w:tc>
          <w:tcPr>
            <w:tcW w:w="3322" w:type="dxa"/>
          </w:tcPr>
          <w:p w14:paraId="7E4456C6" w14:textId="77777777" w:rsidR="00BB634A" w:rsidRPr="00915A95" w:rsidRDefault="009B15D1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 xml:space="preserve">Membership </w:t>
            </w:r>
            <w:r w:rsidR="00BB634A"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5B63E6F0" w14:textId="77777777" w:rsidTr="00BB634A">
        <w:tc>
          <w:tcPr>
            <w:tcW w:w="628" w:type="dxa"/>
          </w:tcPr>
          <w:p w14:paraId="102EACE1" w14:textId="528A0AAD" w:rsidR="00BB634A" w:rsidRPr="00915A95" w:rsidRDefault="00BB634A" w:rsidP="00640969">
            <w:pPr>
              <w:rPr>
                <w:sz w:val="22"/>
                <w:szCs w:val="22"/>
              </w:rPr>
            </w:pPr>
          </w:p>
        </w:tc>
        <w:tc>
          <w:tcPr>
            <w:tcW w:w="3322" w:type="dxa"/>
          </w:tcPr>
          <w:p w14:paraId="69AAE018" w14:textId="3DC53B8B" w:rsidR="00BB634A" w:rsidRPr="00915A95" w:rsidRDefault="00BB634A" w:rsidP="004C71AC">
            <w:pPr>
              <w:rPr>
                <w:sz w:val="22"/>
                <w:szCs w:val="22"/>
              </w:rPr>
            </w:pPr>
          </w:p>
        </w:tc>
      </w:tr>
      <w:tr w:rsidR="00915A95" w:rsidRPr="00915A95" w14:paraId="5829F469" w14:textId="77777777" w:rsidTr="00BB634A">
        <w:tc>
          <w:tcPr>
            <w:tcW w:w="3950" w:type="dxa"/>
            <w:gridSpan w:val="2"/>
            <w:shd w:val="clear" w:color="auto" w:fill="E6E6E6"/>
          </w:tcPr>
          <w:p w14:paraId="229F6672" w14:textId="77777777" w:rsidR="00BB634A" w:rsidRPr="00915A95" w:rsidRDefault="00BB634A" w:rsidP="004C71AC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72CF92CF" w14:textId="77777777" w:rsidTr="00BB634A">
        <w:tc>
          <w:tcPr>
            <w:tcW w:w="3950" w:type="dxa"/>
            <w:gridSpan w:val="2"/>
          </w:tcPr>
          <w:p w14:paraId="5C92478B" w14:textId="48055904" w:rsidR="00BB634A" w:rsidRPr="00915A95" w:rsidRDefault="00BB634A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SEPTEMBER 20</w:t>
            </w:r>
            <w:r w:rsidR="00C81FF3">
              <w:rPr>
                <w:b/>
                <w:sz w:val="22"/>
                <w:szCs w:val="22"/>
              </w:rPr>
              <w:t>20</w:t>
            </w:r>
            <w:r w:rsidRPr="00915A95">
              <w:rPr>
                <w:b/>
                <w:sz w:val="22"/>
                <w:szCs w:val="22"/>
              </w:rPr>
              <w:t xml:space="preserve"> </w:t>
            </w:r>
            <w:r w:rsidR="00FD16A5">
              <w:rPr>
                <w:sz w:val="22"/>
                <w:szCs w:val="22"/>
              </w:rPr>
              <w:t>(</w:t>
            </w:r>
            <w:proofErr w:type="spellStart"/>
            <w:r w:rsidR="00FD16A5">
              <w:rPr>
                <w:sz w:val="22"/>
                <w:szCs w:val="22"/>
              </w:rPr>
              <w:t>Rothermich</w:t>
            </w:r>
            <w:proofErr w:type="spellEnd"/>
            <w:r w:rsidR="00FD16A5">
              <w:rPr>
                <w:sz w:val="22"/>
                <w:szCs w:val="22"/>
              </w:rPr>
              <w:t>)</w:t>
            </w:r>
          </w:p>
        </w:tc>
      </w:tr>
      <w:tr w:rsidR="00915A95" w:rsidRPr="00915A95" w14:paraId="51FDF25F" w14:textId="77777777" w:rsidTr="00BB634A">
        <w:tc>
          <w:tcPr>
            <w:tcW w:w="3950" w:type="dxa"/>
            <w:gridSpan w:val="2"/>
          </w:tcPr>
          <w:p w14:paraId="203FFDF2" w14:textId="77777777" w:rsidR="00BB634A" w:rsidRPr="00915A95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New Generations Month</w:t>
            </w:r>
          </w:p>
        </w:tc>
      </w:tr>
      <w:tr w:rsidR="00915A95" w:rsidRPr="00915A95" w14:paraId="0167EE39" w14:textId="77777777" w:rsidTr="00BB634A">
        <w:tc>
          <w:tcPr>
            <w:tcW w:w="628" w:type="dxa"/>
          </w:tcPr>
          <w:p w14:paraId="16480EF7" w14:textId="6A9B149F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3322" w:type="dxa"/>
          </w:tcPr>
          <w:p w14:paraId="6572D526" w14:textId="77777777" w:rsidR="00BB634A" w:rsidRPr="00915A95" w:rsidRDefault="0023792B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Networking</w:t>
            </w:r>
          </w:p>
        </w:tc>
      </w:tr>
      <w:tr w:rsidR="00915A95" w:rsidRPr="00915A95" w14:paraId="1B576296" w14:textId="77777777" w:rsidTr="00BB634A">
        <w:tc>
          <w:tcPr>
            <w:tcW w:w="628" w:type="dxa"/>
          </w:tcPr>
          <w:p w14:paraId="0B2AA4E7" w14:textId="08326108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3322" w:type="dxa"/>
          </w:tcPr>
          <w:p w14:paraId="7E04DB20" w14:textId="77777777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2557AD91" w14:textId="77777777" w:rsidTr="00BB634A">
        <w:tc>
          <w:tcPr>
            <w:tcW w:w="628" w:type="dxa"/>
          </w:tcPr>
          <w:p w14:paraId="026DCB6B" w14:textId="2D12ED9C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3322" w:type="dxa"/>
          </w:tcPr>
          <w:p w14:paraId="492180D1" w14:textId="77777777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 xml:space="preserve">Board Meeting  </w:t>
            </w:r>
          </w:p>
        </w:tc>
      </w:tr>
      <w:tr w:rsidR="00915A95" w:rsidRPr="00915A95" w14:paraId="5F3937BA" w14:textId="77777777" w:rsidTr="00BB634A">
        <w:tc>
          <w:tcPr>
            <w:tcW w:w="628" w:type="dxa"/>
          </w:tcPr>
          <w:p w14:paraId="2FAA63C7" w14:textId="16F99EC5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</w:p>
        </w:tc>
        <w:tc>
          <w:tcPr>
            <w:tcW w:w="3322" w:type="dxa"/>
          </w:tcPr>
          <w:p w14:paraId="36C28370" w14:textId="77777777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 xml:space="preserve">Program </w:t>
            </w:r>
          </w:p>
        </w:tc>
      </w:tr>
      <w:tr w:rsidR="00C81FF3" w:rsidRPr="00915A95" w14:paraId="5F6C2C57" w14:textId="77777777" w:rsidTr="00BB634A">
        <w:tc>
          <w:tcPr>
            <w:tcW w:w="628" w:type="dxa"/>
          </w:tcPr>
          <w:p w14:paraId="28EC2515" w14:textId="68262423" w:rsidR="00C81FF3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3322" w:type="dxa"/>
          </w:tcPr>
          <w:p w14:paraId="06575533" w14:textId="4CA93B64" w:rsidR="00C81FF3" w:rsidRPr="00915A95" w:rsidRDefault="00C81FF3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Pr="00C81FF3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Wednesday Evening Social</w:t>
            </w:r>
          </w:p>
        </w:tc>
      </w:tr>
      <w:tr w:rsidR="00915A95" w:rsidRPr="00915A95" w14:paraId="115A757F" w14:textId="77777777" w:rsidTr="00BB634A">
        <w:tc>
          <w:tcPr>
            <w:tcW w:w="3950" w:type="dxa"/>
            <w:gridSpan w:val="2"/>
            <w:shd w:val="clear" w:color="auto" w:fill="E6E6E6"/>
          </w:tcPr>
          <w:p w14:paraId="311BC4D2" w14:textId="77777777" w:rsidR="00BB634A" w:rsidRPr="00915A95" w:rsidRDefault="00BB634A" w:rsidP="004C71AC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617D660E" w14:textId="77777777" w:rsidTr="00BB634A">
        <w:tc>
          <w:tcPr>
            <w:tcW w:w="3950" w:type="dxa"/>
            <w:gridSpan w:val="2"/>
          </w:tcPr>
          <w:p w14:paraId="565A4E5F" w14:textId="46079D58" w:rsidR="00BB634A" w:rsidRPr="00915A95" w:rsidRDefault="00BB634A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OCTOBER 20</w:t>
            </w:r>
            <w:r w:rsidR="00C81FF3">
              <w:rPr>
                <w:b/>
                <w:sz w:val="22"/>
                <w:szCs w:val="22"/>
              </w:rPr>
              <w:t>20</w:t>
            </w:r>
            <w:proofErr w:type="gramStart"/>
            <w:r w:rsidRPr="00915A95">
              <w:rPr>
                <w:b/>
                <w:sz w:val="22"/>
                <w:szCs w:val="22"/>
              </w:rPr>
              <w:t xml:space="preserve">   </w:t>
            </w:r>
            <w:r w:rsidR="00295853" w:rsidRPr="00915A95">
              <w:rPr>
                <w:sz w:val="22"/>
                <w:szCs w:val="22"/>
              </w:rPr>
              <w:t>(</w:t>
            </w:r>
            <w:proofErr w:type="gramEnd"/>
            <w:r w:rsidR="00FD16A5">
              <w:rPr>
                <w:sz w:val="22"/>
                <w:szCs w:val="22"/>
              </w:rPr>
              <w:t>Drant)</w:t>
            </w:r>
          </w:p>
        </w:tc>
      </w:tr>
      <w:tr w:rsidR="00915A95" w:rsidRPr="00915A95" w14:paraId="645852B8" w14:textId="77777777" w:rsidTr="00BB634A">
        <w:tc>
          <w:tcPr>
            <w:tcW w:w="3950" w:type="dxa"/>
            <w:gridSpan w:val="2"/>
          </w:tcPr>
          <w:p w14:paraId="22C1153C" w14:textId="77777777" w:rsidR="00BB634A" w:rsidRPr="00915A95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Vocational Service Month</w:t>
            </w:r>
          </w:p>
        </w:tc>
      </w:tr>
      <w:tr w:rsidR="00915A95" w:rsidRPr="00915A95" w14:paraId="77A9682E" w14:textId="77777777" w:rsidTr="00BB634A">
        <w:tc>
          <w:tcPr>
            <w:tcW w:w="628" w:type="dxa"/>
          </w:tcPr>
          <w:p w14:paraId="2B6A5854" w14:textId="3B2EC222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3322" w:type="dxa"/>
          </w:tcPr>
          <w:p w14:paraId="29CB4F2E" w14:textId="77777777" w:rsidR="0029160A" w:rsidRPr="00915A95" w:rsidRDefault="00BB634A" w:rsidP="00BB634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Networking</w:t>
            </w:r>
          </w:p>
        </w:tc>
      </w:tr>
      <w:tr w:rsidR="00915A95" w:rsidRPr="00915A95" w14:paraId="242951E2" w14:textId="77777777" w:rsidTr="00BB634A">
        <w:tc>
          <w:tcPr>
            <w:tcW w:w="628" w:type="dxa"/>
          </w:tcPr>
          <w:p w14:paraId="390EB010" w14:textId="445B9AD3" w:rsidR="00BB634A" w:rsidRPr="00915A95" w:rsidRDefault="00BB634A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1</w:t>
            </w:r>
            <w:r w:rsidR="00C81FF3">
              <w:rPr>
                <w:sz w:val="22"/>
                <w:szCs w:val="22"/>
              </w:rPr>
              <w:t>4</w:t>
            </w:r>
          </w:p>
        </w:tc>
        <w:tc>
          <w:tcPr>
            <w:tcW w:w="3322" w:type="dxa"/>
          </w:tcPr>
          <w:p w14:paraId="03851954" w14:textId="77777777" w:rsidR="00BB634A" w:rsidRPr="00915A95" w:rsidRDefault="00BB634A" w:rsidP="00BB634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6FD25418" w14:textId="77777777" w:rsidTr="00BB634A">
        <w:tc>
          <w:tcPr>
            <w:tcW w:w="628" w:type="dxa"/>
          </w:tcPr>
          <w:p w14:paraId="721FD47D" w14:textId="08321E30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3322" w:type="dxa"/>
          </w:tcPr>
          <w:p w14:paraId="4A27B187" w14:textId="77777777" w:rsidR="00BB634A" w:rsidRPr="00915A95" w:rsidRDefault="00BB634A" w:rsidP="00BB634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Board Meeting</w:t>
            </w:r>
          </w:p>
        </w:tc>
      </w:tr>
      <w:tr w:rsidR="00915A95" w:rsidRPr="00915A95" w14:paraId="12F419D7" w14:textId="77777777" w:rsidTr="00BB634A">
        <w:tc>
          <w:tcPr>
            <w:tcW w:w="628" w:type="dxa"/>
          </w:tcPr>
          <w:p w14:paraId="06AD0DF7" w14:textId="1A7F0210" w:rsidR="00E26D61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</w:p>
        </w:tc>
        <w:tc>
          <w:tcPr>
            <w:tcW w:w="3322" w:type="dxa"/>
          </w:tcPr>
          <w:p w14:paraId="37FD7EBE" w14:textId="77777777" w:rsidR="00F94FB7" w:rsidRPr="00915A95" w:rsidRDefault="00E26D61" w:rsidP="00BB634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C81FF3" w:rsidRPr="00915A95" w14:paraId="02C87353" w14:textId="77777777" w:rsidTr="00BB634A">
        <w:tc>
          <w:tcPr>
            <w:tcW w:w="628" w:type="dxa"/>
          </w:tcPr>
          <w:p w14:paraId="24BBC363" w14:textId="77777777" w:rsidR="00C81FF3" w:rsidRDefault="00C81FF3" w:rsidP="00F94FB7">
            <w:pPr>
              <w:rPr>
                <w:sz w:val="22"/>
                <w:szCs w:val="22"/>
              </w:rPr>
            </w:pPr>
          </w:p>
        </w:tc>
        <w:tc>
          <w:tcPr>
            <w:tcW w:w="3322" w:type="dxa"/>
          </w:tcPr>
          <w:p w14:paraId="52438169" w14:textId="77777777" w:rsidR="00C81FF3" w:rsidRPr="00915A95" w:rsidRDefault="00C81FF3" w:rsidP="00BB634A">
            <w:pPr>
              <w:rPr>
                <w:sz w:val="22"/>
                <w:szCs w:val="22"/>
              </w:rPr>
            </w:pPr>
          </w:p>
        </w:tc>
      </w:tr>
      <w:tr w:rsidR="00915A95" w:rsidRPr="00915A95" w14:paraId="5C00AB62" w14:textId="77777777" w:rsidTr="00BB634A">
        <w:tc>
          <w:tcPr>
            <w:tcW w:w="3950" w:type="dxa"/>
            <w:gridSpan w:val="2"/>
            <w:shd w:val="clear" w:color="auto" w:fill="E6E6E6"/>
          </w:tcPr>
          <w:p w14:paraId="67E875EB" w14:textId="77777777" w:rsidR="00F94FB7" w:rsidRPr="00915A95" w:rsidRDefault="00F94FB7" w:rsidP="00F94FB7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5EEE3289" w14:textId="77777777" w:rsidTr="00BB634A">
        <w:tc>
          <w:tcPr>
            <w:tcW w:w="3950" w:type="dxa"/>
            <w:gridSpan w:val="2"/>
          </w:tcPr>
          <w:p w14:paraId="20BBC7D6" w14:textId="0AA727E0" w:rsidR="00F94FB7" w:rsidRPr="00915A95" w:rsidRDefault="00F94FB7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 xml:space="preserve">NOVEMBER </w:t>
            </w:r>
            <w:proofErr w:type="gramStart"/>
            <w:r w:rsidRPr="00915A95">
              <w:rPr>
                <w:b/>
                <w:sz w:val="22"/>
                <w:szCs w:val="22"/>
              </w:rPr>
              <w:t>20</w:t>
            </w:r>
            <w:r w:rsidR="00C81FF3">
              <w:rPr>
                <w:b/>
                <w:sz w:val="22"/>
                <w:szCs w:val="22"/>
              </w:rPr>
              <w:t>20</w:t>
            </w:r>
            <w:r w:rsidRPr="00915A95">
              <w:rPr>
                <w:b/>
                <w:sz w:val="22"/>
                <w:szCs w:val="22"/>
              </w:rPr>
              <w:t xml:space="preserve"> 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FD16A5">
              <w:rPr>
                <w:sz w:val="22"/>
                <w:szCs w:val="22"/>
              </w:rPr>
              <w:t>Hadden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915A95" w:rsidRPr="00915A95" w14:paraId="1C7A12C5" w14:textId="77777777" w:rsidTr="00BB634A">
        <w:tc>
          <w:tcPr>
            <w:tcW w:w="3950" w:type="dxa"/>
            <w:gridSpan w:val="2"/>
          </w:tcPr>
          <w:p w14:paraId="73158AC8" w14:textId="77777777" w:rsidR="00F94FB7" w:rsidRPr="00915A95" w:rsidRDefault="00F94FB7" w:rsidP="00F94FB7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Foundation Month</w:t>
            </w:r>
          </w:p>
        </w:tc>
      </w:tr>
      <w:tr w:rsidR="00915A95" w:rsidRPr="00915A95" w14:paraId="498399F4" w14:textId="77777777" w:rsidTr="00BB634A">
        <w:tc>
          <w:tcPr>
            <w:tcW w:w="628" w:type="dxa"/>
          </w:tcPr>
          <w:p w14:paraId="21C434A9" w14:textId="2FF1A7E4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322" w:type="dxa"/>
          </w:tcPr>
          <w:p w14:paraId="7F250025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Networking</w:t>
            </w:r>
          </w:p>
        </w:tc>
      </w:tr>
      <w:tr w:rsidR="00915A95" w:rsidRPr="00915A95" w14:paraId="32538855" w14:textId="77777777" w:rsidTr="00BB634A">
        <w:tc>
          <w:tcPr>
            <w:tcW w:w="628" w:type="dxa"/>
          </w:tcPr>
          <w:p w14:paraId="58B61210" w14:textId="174AF94D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1</w:t>
            </w:r>
            <w:r w:rsidR="00C81FF3">
              <w:rPr>
                <w:sz w:val="22"/>
                <w:szCs w:val="22"/>
              </w:rPr>
              <w:t>1</w:t>
            </w:r>
          </w:p>
        </w:tc>
        <w:tc>
          <w:tcPr>
            <w:tcW w:w="3322" w:type="dxa"/>
          </w:tcPr>
          <w:p w14:paraId="5BDFC348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29229EAD" w14:textId="77777777" w:rsidTr="00BB634A">
        <w:tc>
          <w:tcPr>
            <w:tcW w:w="628" w:type="dxa"/>
          </w:tcPr>
          <w:p w14:paraId="49A2034A" w14:textId="07BDF67F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</w:p>
        </w:tc>
        <w:tc>
          <w:tcPr>
            <w:tcW w:w="3322" w:type="dxa"/>
          </w:tcPr>
          <w:p w14:paraId="676502A0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Board Meeting</w:t>
            </w:r>
          </w:p>
        </w:tc>
      </w:tr>
      <w:tr w:rsidR="00915A95" w:rsidRPr="00915A95" w14:paraId="18D1D6A5" w14:textId="77777777" w:rsidTr="00BB634A">
        <w:tc>
          <w:tcPr>
            <w:tcW w:w="628" w:type="dxa"/>
          </w:tcPr>
          <w:p w14:paraId="302E1190" w14:textId="4E08868B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3322" w:type="dxa"/>
          </w:tcPr>
          <w:p w14:paraId="72649C6C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1893EEAF" w14:textId="77777777" w:rsidTr="00BB634A">
        <w:tc>
          <w:tcPr>
            <w:tcW w:w="3950" w:type="dxa"/>
            <w:gridSpan w:val="2"/>
            <w:shd w:val="clear" w:color="auto" w:fill="E6E6E6"/>
          </w:tcPr>
          <w:p w14:paraId="452431B6" w14:textId="77777777" w:rsidR="00F94FB7" w:rsidRPr="00915A95" w:rsidRDefault="00F94FB7" w:rsidP="00F94FB7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5408FDB9" w14:textId="77777777" w:rsidTr="00BB634A">
        <w:tc>
          <w:tcPr>
            <w:tcW w:w="3950" w:type="dxa"/>
            <w:gridSpan w:val="2"/>
          </w:tcPr>
          <w:p w14:paraId="7E3861B3" w14:textId="274A2270" w:rsidR="00F94FB7" w:rsidRPr="00915A95" w:rsidRDefault="00F94FB7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DECEMBER 20</w:t>
            </w:r>
            <w:r w:rsidR="00C81FF3">
              <w:rPr>
                <w:b/>
                <w:sz w:val="22"/>
                <w:szCs w:val="22"/>
              </w:rPr>
              <w:t>20</w:t>
            </w:r>
            <w:proofErr w:type="gramStart"/>
            <w:r w:rsidRPr="00915A95">
              <w:rPr>
                <w:b/>
                <w:sz w:val="22"/>
                <w:szCs w:val="22"/>
              </w:rPr>
              <w:t xml:space="preserve">  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FD16A5">
              <w:rPr>
                <w:sz w:val="22"/>
                <w:szCs w:val="22"/>
              </w:rPr>
              <w:t>Ridenhower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915A95" w:rsidRPr="00915A95" w14:paraId="5F02AF34" w14:textId="77777777" w:rsidTr="00BB634A">
        <w:tc>
          <w:tcPr>
            <w:tcW w:w="3950" w:type="dxa"/>
            <w:gridSpan w:val="2"/>
          </w:tcPr>
          <w:p w14:paraId="77FA790C" w14:textId="77777777" w:rsidR="00F94FB7" w:rsidRPr="00915A95" w:rsidRDefault="00F94FB7" w:rsidP="00F94FB7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Family Month</w:t>
            </w:r>
          </w:p>
        </w:tc>
      </w:tr>
      <w:tr w:rsidR="00915A95" w:rsidRPr="00915A95" w14:paraId="56A79584" w14:textId="77777777" w:rsidTr="00BB634A">
        <w:tc>
          <w:tcPr>
            <w:tcW w:w="628" w:type="dxa"/>
          </w:tcPr>
          <w:p w14:paraId="050842D3" w14:textId="77777777" w:rsidR="00F94FB7" w:rsidRPr="00915A95" w:rsidRDefault="00F94FB7" w:rsidP="00F94FB7">
            <w:pPr>
              <w:rPr>
                <w:sz w:val="22"/>
                <w:szCs w:val="22"/>
              </w:rPr>
            </w:pPr>
          </w:p>
        </w:tc>
        <w:tc>
          <w:tcPr>
            <w:tcW w:w="3322" w:type="dxa"/>
          </w:tcPr>
          <w:p w14:paraId="28F83F78" w14:textId="27D3C399" w:rsidR="00F94FB7" w:rsidRPr="00915A95" w:rsidRDefault="00F94FB7" w:rsidP="00F94FB7">
            <w:pPr>
              <w:rPr>
                <w:b/>
                <w:i/>
                <w:sz w:val="22"/>
                <w:szCs w:val="22"/>
              </w:rPr>
            </w:pPr>
            <w:r w:rsidRPr="00915A95">
              <w:rPr>
                <w:b/>
                <w:i/>
                <w:sz w:val="22"/>
                <w:szCs w:val="22"/>
              </w:rPr>
              <w:t xml:space="preserve">Elect </w:t>
            </w:r>
            <w:r w:rsidR="00C81FF3">
              <w:rPr>
                <w:b/>
                <w:i/>
                <w:sz w:val="22"/>
                <w:szCs w:val="22"/>
              </w:rPr>
              <w:t>2021-22</w:t>
            </w:r>
            <w:r w:rsidRPr="00915A95">
              <w:rPr>
                <w:b/>
                <w:i/>
                <w:sz w:val="22"/>
                <w:szCs w:val="22"/>
              </w:rPr>
              <w:t xml:space="preserve"> Officers</w:t>
            </w:r>
          </w:p>
        </w:tc>
      </w:tr>
      <w:tr w:rsidR="00915A95" w:rsidRPr="00915A95" w14:paraId="461D8F5B" w14:textId="77777777" w:rsidTr="00BB634A">
        <w:tc>
          <w:tcPr>
            <w:tcW w:w="628" w:type="dxa"/>
          </w:tcPr>
          <w:p w14:paraId="761FC842" w14:textId="5AC2A1E1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3322" w:type="dxa"/>
          </w:tcPr>
          <w:p w14:paraId="3C528DFA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Networking</w:t>
            </w:r>
          </w:p>
        </w:tc>
      </w:tr>
      <w:tr w:rsidR="00915A95" w:rsidRPr="00915A95" w14:paraId="253FC363" w14:textId="77777777" w:rsidTr="00BB634A">
        <w:tc>
          <w:tcPr>
            <w:tcW w:w="628" w:type="dxa"/>
          </w:tcPr>
          <w:p w14:paraId="7711603C" w14:textId="1278F0FC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3322" w:type="dxa"/>
          </w:tcPr>
          <w:p w14:paraId="70A5D741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31178F95" w14:textId="77777777" w:rsidTr="00BB634A">
        <w:tc>
          <w:tcPr>
            <w:tcW w:w="628" w:type="dxa"/>
          </w:tcPr>
          <w:p w14:paraId="1A3780AA" w14:textId="5E9E9662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3322" w:type="dxa"/>
          </w:tcPr>
          <w:p w14:paraId="5E4FA91C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Board Meeting</w:t>
            </w:r>
          </w:p>
        </w:tc>
      </w:tr>
      <w:tr w:rsidR="00915A95" w:rsidRPr="00915A95" w14:paraId="27059B77" w14:textId="77777777" w:rsidTr="00315E9A">
        <w:trPr>
          <w:trHeight w:val="170"/>
        </w:trPr>
        <w:tc>
          <w:tcPr>
            <w:tcW w:w="628" w:type="dxa"/>
          </w:tcPr>
          <w:p w14:paraId="6FEC1CFE" w14:textId="0A04AC21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</w:p>
        </w:tc>
        <w:tc>
          <w:tcPr>
            <w:tcW w:w="3322" w:type="dxa"/>
          </w:tcPr>
          <w:p w14:paraId="5021429F" w14:textId="4A6F1B03" w:rsidR="00F94FB7" w:rsidRPr="00915A95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</w:p>
        </w:tc>
      </w:tr>
      <w:tr w:rsidR="00C81FF3" w:rsidRPr="00915A95" w14:paraId="7122A34C" w14:textId="77777777" w:rsidTr="00BB634A">
        <w:tc>
          <w:tcPr>
            <w:tcW w:w="628" w:type="dxa"/>
          </w:tcPr>
          <w:p w14:paraId="7719C5B5" w14:textId="15908BE5" w:rsidR="00C81FF3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3322" w:type="dxa"/>
          </w:tcPr>
          <w:p w14:paraId="32C2AAE3" w14:textId="4078326E" w:rsidR="00C81FF3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Meeting</w:t>
            </w:r>
          </w:p>
        </w:tc>
      </w:tr>
    </w:tbl>
    <w:p w14:paraId="1D29E592" w14:textId="77777777" w:rsidR="00BB634A" w:rsidRDefault="00BB634A" w:rsidP="00BB634A">
      <w:pPr>
        <w:rPr>
          <w:sz w:val="22"/>
          <w:szCs w:val="22"/>
        </w:rPr>
      </w:pPr>
    </w:p>
    <w:p w14:paraId="6B58D480" w14:textId="77777777" w:rsidR="00BB634A" w:rsidRDefault="00BB634A" w:rsidP="00BB634A">
      <w:pPr>
        <w:rPr>
          <w:sz w:val="22"/>
          <w:szCs w:val="22"/>
        </w:rPr>
      </w:pPr>
    </w:p>
    <w:p w14:paraId="49DD10C2" w14:textId="77777777" w:rsidR="00BB634A" w:rsidRDefault="00BB634A" w:rsidP="00BB634A">
      <w:pPr>
        <w:rPr>
          <w:sz w:val="22"/>
          <w:szCs w:val="22"/>
        </w:rPr>
      </w:pPr>
    </w:p>
    <w:p w14:paraId="49CCA5E7" w14:textId="77777777" w:rsidR="00B967BD" w:rsidRDefault="00B967BD" w:rsidP="00BB634A">
      <w:pPr>
        <w:rPr>
          <w:sz w:val="22"/>
          <w:szCs w:val="22"/>
        </w:rPr>
      </w:pPr>
    </w:p>
    <w:p w14:paraId="4B055FC4" w14:textId="77777777" w:rsidR="00295853" w:rsidRDefault="00295853" w:rsidP="00BB634A">
      <w:pPr>
        <w:rPr>
          <w:sz w:val="22"/>
          <w:szCs w:val="22"/>
        </w:rPr>
      </w:pPr>
    </w:p>
    <w:tbl>
      <w:tblPr>
        <w:tblW w:w="36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5"/>
        <w:gridCol w:w="2880"/>
      </w:tblGrid>
      <w:tr w:rsidR="00BB634A" w:rsidRPr="00B967BD" w14:paraId="7D276450" w14:textId="77777777" w:rsidTr="00FD16A5">
        <w:tc>
          <w:tcPr>
            <w:tcW w:w="3685" w:type="dxa"/>
            <w:gridSpan w:val="2"/>
          </w:tcPr>
          <w:p w14:paraId="2837BBAB" w14:textId="602354AA" w:rsidR="00BB634A" w:rsidRPr="00E26D61" w:rsidRDefault="005261DB" w:rsidP="00915A95">
            <w:pPr>
              <w:jc w:val="center"/>
              <w:rPr>
                <w:sz w:val="22"/>
                <w:szCs w:val="22"/>
              </w:rPr>
            </w:pPr>
            <w:r w:rsidRPr="00E26D61">
              <w:rPr>
                <w:b/>
                <w:sz w:val="22"/>
                <w:szCs w:val="22"/>
              </w:rPr>
              <w:t xml:space="preserve">JANUARY </w:t>
            </w:r>
            <w:proofErr w:type="gramStart"/>
            <w:r w:rsidRPr="00E26D61">
              <w:rPr>
                <w:b/>
                <w:sz w:val="22"/>
                <w:szCs w:val="22"/>
              </w:rPr>
              <w:t>20</w:t>
            </w:r>
            <w:r w:rsidR="00C81FF3">
              <w:rPr>
                <w:b/>
                <w:sz w:val="22"/>
                <w:szCs w:val="22"/>
              </w:rPr>
              <w:t xml:space="preserve">21 </w:t>
            </w:r>
            <w:r w:rsidR="00BB634A" w:rsidRPr="00E26D61">
              <w:rPr>
                <w:sz w:val="22"/>
                <w:szCs w:val="22"/>
              </w:rPr>
              <w:t xml:space="preserve"> (</w:t>
            </w:r>
            <w:proofErr w:type="gramEnd"/>
            <w:r w:rsidR="00FD16A5">
              <w:rPr>
                <w:sz w:val="22"/>
                <w:szCs w:val="22"/>
              </w:rPr>
              <w:t>Faulkner</w:t>
            </w:r>
            <w:r w:rsidR="00BB634A" w:rsidRPr="00915A95">
              <w:rPr>
                <w:sz w:val="22"/>
                <w:szCs w:val="22"/>
              </w:rPr>
              <w:t>)</w:t>
            </w:r>
          </w:p>
        </w:tc>
      </w:tr>
      <w:tr w:rsidR="00BB634A" w:rsidRPr="00B967BD" w14:paraId="1ABFEECE" w14:textId="77777777" w:rsidTr="00FD16A5">
        <w:trPr>
          <w:trHeight w:val="277"/>
        </w:trPr>
        <w:tc>
          <w:tcPr>
            <w:tcW w:w="3685" w:type="dxa"/>
            <w:gridSpan w:val="2"/>
          </w:tcPr>
          <w:p w14:paraId="6B403F0E" w14:textId="77777777" w:rsidR="00BB634A" w:rsidRPr="00FB22AD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FB22AD">
              <w:rPr>
                <w:b/>
                <w:sz w:val="22"/>
                <w:szCs w:val="22"/>
              </w:rPr>
              <w:t xml:space="preserve">Awareness </w:t>
            </w:r>
            <w:r w:rsidR="00B967BD" w:rsidRPr="00FB22AD">
              <w:rPr>
                <w:b/>
                <w:sz w:val="22"/>
                <w:szCs w:val="22"/>
              </w:rPr>
              <w:t xml:space="preserve">Rotary </w:t>
            </w:r>
            <w:r w:rsidRPr="00FB22AD">
              <w:rPr>
                <w:b/>
                <w:sz w:val="22"/>
                <w:szCs w:val="22"/>
              </w:rPr>
              <w:t>Month</w:t>
            </w:r>
            <w:r w:rsidR="00295853" w:rsidRPr="00FB22AD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BB634A" w:rsidRPr="00B967BD" w14:paraId="5EA2FE70" w14:textId="77777777" w:rsidTr="00FD16A5">
        <w:trPr>
          <w:trHeight w:val="277"/>
        </w:trPr>
        <w:tc>
          <w:tcPr>
            <w:tcW w:w="805" w:type="dxa"/>
          </w:tcPr>
          <w:p w14:paraId="50390BE8" w14:textId="352FEB63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2880" w:type="dxa"/>
          </w:tcPr>
          <w:p w14:paraId="378AB087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0DCFF294" w14:textId="77777777" w:rsidTr="00FD16A5">
        <w:trPr>
          <w:trHeight w:val="277"/>
        </w:trPr>
        <w:tc>
          <w:tcPr>
            <w:tcW w:w="805" w:type="dxa"/>
          </w:tcPr>
          <w:p w14:paraId="2E07EEE6" w14:textId="68AF5E8D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2880" w:type="dxa"/>
          </w:tcPr>
          <w:p w14:paraId="0164A9BA" w14:textId="77777777" w:rsidR="00BB634A" w:rsidRPr="00B967BD" w:rsidRDefault="00C07893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27E0D138" w14:textId="77777777" w:rsidTr="00FD16A5">
        <w:trPr>
          <w:trHeight w:val="277"/>
        </w:trPr>
        <w:tc>
          <w:tcPr>
            <w:tcW w:w="805" w:type="dxa"/>
          </w:tcPr>
          <w:p w14:paraId="7D99DF78" w14:textId="20598916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2880" w:type="dxa"/>
          </w:tcPr>
          <w:p w14:paraId="131F03C8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BB634A" w:rsidRPr="00B967BD" w14:paraId="0F148176" w14:textId="77777777" w:rsidTr="00FD16A5">
        <w:trPr>
          <w:trHeight w:val="277"/>
        </w:trPr>
        <w:tc>
          <w:tcPr>
            <w:tcW w:w="805" w:type="dxa"/>
          </w:tcPr>
          <w:p w14:paraId="76C728B5" w14:textId="09ACA514" w:rsidR="00BB634A" w:rsidRPr="00B967BD" w:rsidRDefault="00C07893" w:rsidP="00F94FB7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2</w:t>
            </w:r>
            <w:r w:rsidR="00C81FF3">
              <w:rPr>
                <w:sz w:val="22"/>
                <w:szCs w:val="22"/>
              </w:rPr>
              <w:t>7</w:t>
            </w:r>
          </w:p>
        </w:tc>
        <w:tc>
          <w:tcPr>
            <w:tcW w:w="2880" w:type="dxa"/>
          </w:tcPr>
          <w:p w14:paraId="5171A003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0E8523CF" w14:textId="77777777" w:rsidTr="00FD16A5">
        <w:trPr>
          <w:trHeight w:val="277"/>
        </w:trPr>
        <w:tc>
          <w:tcPr>
            <w:tcW w:w="805" w:type="dxa"/>
          </w:tcPr>
          <w:p w14:paraId="20B754B3" w14:textId="6B2F1E25" w:rsidR="00BB634A" w:rsidRPr="00B967BD" w:rsidRDefault="00BB634A" w:rsidP="00F94FB7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14:paraId="34391FC9" w14:textId="3F459342" w:rsidR="00BB634A" w:rsidRPr="00B967BD" w:rsidRDefault="00BB634A" w:rsidP="004C71AC">
            <w:pPr>
              <w:rPr>
                <w:sz w:val="20"/>
                <w:szCs w:val="20"/>
              </w:rPr>
            </w:pPr>
          </w:p>
        </w:tc>
      </w:tr>
      <w:tr w:rsidR="00BB634A" w:rsidRPr="00B967BD" w14:paraId="487B31B5" w14:textId="77777777" w:rsidTr="00FD16A5">
        <w:trPr>
          <w:trHeight w:val="197"/>
        </w:trPr>
        <w:tc>
          <w:tcPr>
            <w:tcW w:w="3685" w:type="dxa"/>
            <w:gridSpan w:val="2"/>
            <w:shd w:val="clear" w:color="auto" w:fill="E6E6E6"/>
          </w:tcPr>
          <w:p w14:paraId="24BB821C" w14:textId="77777777" w:rsidR="00BB634A" w:rsidRPr="00B967BD" w:rsidRDefault="00BB634A" w:rsidP="004C71AC">
            <w:pPr>
              <w:jc w:val="center"/>
              <w:rPr>
                <w:sz w:val="16"/>
                <w:szCs w:val="16"/>
              </w:rPr>
            </w:pPr>
          </w:p>
        </w:tc>
      </w:tr>
      <w:tr w:rsidR="00BB634A" w:rsidRPr="00B967BD" w14:paraId="5001A3DC" w14:textId="77777777" w:rsidTr="00FD16A5">
        <w:tc>
          <w:tcPr>
            <w:tcW w:w="3685" w:type="dxa"/>
            <w:gridSpan w:val="2"/>
          </w:tcPr>
          <w:p w14:paraId="392EB5CF" w14:textId="515833DB" w:rsidR="00BB634A" w:rsidRPr="0029160A" w:rsidRDefault="00BB634A" w:rsidP="00915A95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>FEBRUARY 20</w:t>
            </w:r>
            <w:r w:rsidR="00C81FF3">
              <w:rPr>
                <w:b/>
                <w:sz w:val="22"/>
                <w:szCs w:val="22"/>
              </w:rPr>
              <w:t>21</w:t>
            </w:r>
            <w:proofErr w:type="gramStart"/>
            <w:r w:rsidRPr="0029160A">
              <w:rPr>
                <w:sz w:val="22"/>
                <w:szCs w:val="22"/>
              </w:rPr>
              <w:t xml:space="preserve">  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FD16A5">
              <w:rPr>
                <w:sz w:val="22"/>
                <w:szCs w:val="22"/>
              </w:rPr>
              <w:t>Parr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BB634A" w:rsidRPr="00B967BD" w14:paraId="6BBFAF26" w14:textId="77777777" w:rsidTr="00FD16A5">
        <w:trPr>
          <w:trHeight w:val="282"/>
        </w:trPr>
        <w:tc>
          <w:tcPr>
            <w:tcW w:w="3685" w:type="dxa"/>
            <w:gridSpan w:val="2"/>
          </w:tcPr>
          <w:p w14:paraId="69F80AB5" w14:textId="77777777" w:rsidR="00BB634A" w:rsidRPr="00FB22AD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FB22AD">
              <w:rPr>
                <w:b/>
                <w:sz w:val="22"/>
                <w:szCs w:val="22"/>
              </w:rPr>
              <w:t>World Understanding Month</w:t>
            </w:r>
          </w:p>
        </w:tc>
      </w:tr>
      <w:tr w:rsidR="00BB634A" w:rsidRPr="00B967BD" w14:paraId="5D92AA5C" w14:textId="77777777" w:rsidTr="00FD16A5">
        <w:trPr>
          <w:trHeight w:val="278"/>
        </w:trPr>
        <w:tc>
          <w:tcPr>
            <w:tcW w:w="805" w:type="dxa"/>
          </w:tcPr>
          <w:p w14:paraId="33AF2623" w14:textId="027AF1C8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880" w:type="dxa"/>
          </w:tcPr>
          <w:p w14:paraId="6156E4C1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58B579C5" w14:textId="77777777" w:rsidTr="00FD16A5">
        <w:trPr>
          <w:trHeight w:val="278"/>
        </w:trPr>
        <w:tc>
          <w:tcPr>
            <w:tcW w:w="805" w:type="dxa"/>
          </w:tcPr>
          <w:p w14:paraId="5E9E7AFD" w14:textId="25D7AB07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880" w:type="dxa"/>
          </w:tcPr>
          <w:p w14:paraId="00E12783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24767F1D" w14:textId="77777777" w:rsidTr="00FD16A5">
        <w:trPr>
          <w:trHeight w:val="278"/>
        </w:trPr>
        <w:tc>
          <w:tcPr>
            <w:tcW w:w="805" w:type="dxa"/>
          </w:tcPr>
          <w:p w14:paraId="450D68B6" w14:textId="30B74E44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2880" w:type="dxa"/>
          </w:tcPr>
          <w:p w14:paraId="2E76F3DF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BB634A" w:rsidRPr="00B967BD" w14:paraId="75C10476" w14:textId="77777777" w:rsidTr="00FD16A5">
        <w:trPr>
          <w:trHeight w:val="278"/>
        </w:trPr>
        <w:tc>
          <w:tcPr>
            <w:tcW w:w="805" w:type="dxa"/>
          </w:tcPr>
          <w:p w14:paraId="70F751DA" w14:textId="607B8B5D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5B0BFBA0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705981C5" w14:textId="77777777" w:rsidTr="00FD16A5">
        <w:trPr>
          <w:trHeight w:val="170"/>
        </w:trPr>
        <w:tc>
          <w:tcPr>
            <w:tcW w:w="3685" w:type="dxa"/>
            <w:gridSpan w:val="2"/>
            <w:shd w:val="clear" w:color="auto" w:fill="E6E6E6"/>
          </w:tcPr>
          <w:p w14:paraId="08D50CD2" w14:textId="77777777" w:rsidR="00BB634A" w:rsidRPr="00B967BD" w:rsidRDefault="00BB634A" w:rsidP="004C71AC">
            <w:pPr>
              <w:jc w:val="center"/>
              <w:rPr>
                <w:sz w:val="22"/>
                <w:szCs w:val="22"/>
              </w:rPr>
            </w:pPr>
          </w:p>
        </w:tc>
      </w:tr>
      <w:tr w:rsidR="00BB634A" w:rsidRPr="00B967BD" w14:paraId="4E96C2A9" w14:textId="77777777" w:rsidTr="00FD16A5">
        <w:tc>
          <w:tcPr>
            <w:tcW w:w="3685" w:type="dxa"/>
            <w:gridSpan w:val="2"/>
          </w:tcPr>
          <w:p w14:paraId="34D44639" w14:textId="2C64FEB6" w:rsidR="00BB634A" w:rsidRPr="0029160A" w:rsidRDefault="00BB634A" w:rsidP="00915A95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 xml:space="preserve">MARCH </w:t>
            </w:r>
            <w:proofErr w:type="gramStart"/>
            <w:r w:rsidRPr="0029160A">
              <w:rPr>
                <w:b/>
                <w:sz w:val="22"/>
                <w:szCs w:val="22"/>
              </w:rPr>
              <w:t>20</w:t>
            </w:r>
            <w:r w:rsidR="00C81FF3">
              <w:rPr>
                <w:b/>
                <w:sz w:val="22"/>
                <w:szCs w:val="22"/>
              </w:rPr>
              <w:t xml:space="preserve">21 </w:t>
            </w:r>
            <w:r w:rsidRPr="0029160A">
              <w:rPr>
                <w:sz w:val="22"/>
                <w:szCs w:val="22"/>
              </w:rPr>
              <w:t xml:space="preserve">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FD16A5">
              <w:rPr>
                <w:sz w:val="22"/>
                <w:szCs w:val="22"/>
              </w:rPr>
              <w:t>Sorensen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BB634A" w:rsidRPr="00B967BD" w14:paraId="63D587F9" w14:textId="77777777" w:rsidTr="00FD16A5">
        <w:trPr>
          <w:trHeight w:val="277"/>
        </w:trPr>
        <w:tc>
          <w:tcPr>
            <w:tcW w:w="3685" w:type="dxa"/>
            <w:gridSpan w:val="2"/>
          </w:tcPr>
          <w:p w14:paraId="08B6B1F4" w14:textId="77777777" w:rsidR="00BB634A" w:rsidRPr="00FB22AD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FB22AD">
              <w:rPr>
                <w:b/>
                <w:sz w:val="22"/>
                <w:szCs w:val="22"/>
              </w:rPr>
              <w:t>Literacy Month</w:t>
            </w:r>
          </w:p>
        </w:tc>
      </w:tr>
      <w:tr w:rsidR="00BB634A" w:rsidRPr="00B967BD" w14:paraId="14144874" w14:textId="77777777" w:rsidTr="00FD16A5">
        <w:trPr>
          <w:trHeight w:val="277"/>
        </w:trPr>
        <w:tc>
          <w:tcPr>
            <w:tcW w:w="805" w:type="dxa"/>
          </w:tcPr>
          <w:p w14:paraId="11CE4D5A" w14:textId="3119624B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880" w:type="dxa"/>
          </w:tcPr>
          <w:p w14:paraId="327A2CC5" w14:textId="77777777" w:rsidR="00BB634A" w:rsidRPr="00B967BD" w:rsidRDefault="0023792B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16490156" w14:textId="77777777" w:rsidTr="00FD16A5">
        <w:trPr>
          <w:trHeight w:val="277"/>
        </w:trPr>
        <w:tc>
          <w:tcPr>
            <w:tcW w:w="805" w:type="dxa"/>
          </w:tcPr>
          <w:p w14:paraId="692C372C" w14:textId="6CAAFFDF" w:rsidR="00BB634A" w:rsidRPr="00B967BD" w:rsidRDefault="0023792B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FD16A5">
              <w:rPr>
                <w:sz w:val="22"/>
                <w:szCs w:val="22"/>
              </w:rPr>
              <w:t>0</w:t>
            </w:r>
          </w:p>
        </w:tc>
        <w:tc>
          <w:tcPr>
            <w:tcW w:w="2880" w:type="dxa"/>
          </w:tcPr>
          <w:p w14:paraId="604D7331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659A8E52" w14:textId="77777777" w:rsidTr="00FD16A5">
        <w:trPr>
          <w:trHeight w:val="277"/>
        </w:trPr>
        <w:tc>
          <w:tcPr>
            <w:tcW w:w="805" w:type="dxa"/>
          </w:tcPr>
          <w:p w14:paraId="09C4EE40" w14:textId="6379A316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2880" w:type="dxa"/>
          </w:tcPr>
          <w:p w14:paraId="62F4D4F4" w14:textId="77777777" w:rsidR="00BB634A" w:rsidRPr="0023792B" w:rsidRDefault="0023792B" w:rsidP="004C71AC">
            <w:pPr>
              <w:rPr>
                <w:sz w:val="22"/>
                <w:szCs w:val="22"/>
              </w:rPr>
            </w:pPr>
            <w:r w:rsidRPr="0023792B">
              <w:rPr>
                <w:sz w:val="22"/>
                <w:szCs w:val="22"/>
              </w:rPr>
              <w:t>Board Meeting</w:t>
            </w:r>
          </w:p>
        </w:tc>
      </w:tr>
      <w:tr w:rsidR="00A84B05" w:rsidRPr="00B967BD" w14:paraId="4593A254" w14:textId="77777777" w:rsidTr="00FD16A5">
        <w:trPr>
          <w:trHeight w:val="277"/>
        </w:trPr>
        <w:tc>
          <w:tcPr>
            <w:tcW w:w="805" w:type="dxa"/>
          </w:tcPr>
          <w:p w14:paraId="7552DF64" w14:textId="6492DE64" w:rsidR="00A84B05" w:rsidRPr="00A84B05" w:rsidRDefault="00FD16A5" w:rsidP="00915A9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2880" w:type="dxa"/>
          </w:tcPr>
          <w:p w14:paraId="0750E5FC" w14:textId="1A2BEE29" w:rsidR="00A84B05" w:rsidRPr="0023792B" w:rsidRDefault="00FD16A5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579E644E" w14:textId="77777777" w:rsidTr="00FD16A5">
        <w:trPr>
          <w:trHeight w:val="277"/>
        </w:trPr>
        <w:tc>
          <w:tcPr>
            <w:tcW w:w="805" w:type="dxa"/>
          </w:tcPr>
          <w:p w14:paraId="4BC749AE" w14:textId="788F36ED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</w:t>
            </w:r>
          </w:p>
        </w:tc>
        <w:tc>
          <w:tcPr>
            <w:tcW w:w="2880" w:type="dxa"/>
          </w:tcPr>
          <w:p w14:paraId="376277E5" w14:textId="734119FE" w:rsidR="00BB634A" w:rsidRPr="00B967BD" w:rsidRDefault="00FD16A5" w:rsidP="00C078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Pr="00FD16A5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Wednesday Evening Social</w:t>
            </w:r>
          </w:p>
        </w:tc>
      </w:tr>
      <w:tr w:rsidR="00BB634A" w:rsidRPr="00B967BD" w14:paraId="722B0DAB" w14:textId="77777777" w:rsidTr="00FD16A5">
        <w:tc>
          <w:tcPr>
            <w:tcW w:w="3685" w:type="dxa"/>
            <w:gridSpan w:val="2"/>
            <w:shd w:val="clear" w:color="auto" w:fill="E6E6E6"/>
          </w:tcPr>
          <w:p w14:paraId="727AF58D" w14:textId="77777777" w:rsidR="00BB634A" w:rsidRPr="00B967BD" w:rsidRDefault="00BB634A" w:rsidP="004C71AC">
            <w:pPr>
              <w:jc w:val="center"/>
              <w:rPr>
                <w:sz w:val="16"/>
                <w:szCs w:val="16"/>
              </w:rPr>
            </w:pPr>
          </w:p>
        </w:tc>
      </w:tr>
      <w:tr w:rsidR="00BB634A" w:rsidRPr="00B967BD" w14:paraId="5045398F" w14:textId="77777777" w:rsidTr="00FD16A5">
        <w:tc>
          <w:tcPr>
            <w:tcW w:w="3685" w:type="dxa"/>
            <w:gridSpan w:val="2"/>
          </w:tcPr>
          <w:p w14:paraId="78B8453D" w14:textId="39398F27" w:rsidR="00BB634A" w:rsidRPr="0029160A" w:rsidRDefault="00BB634A" w:rsidP="00915A95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 xml:space="preserve">APRIL </w:t>
            </w:r>
            <w:proofErr w:type="gramStart"/>
            <w:r w:rsidRPr="0029160A">
              <w:rPr>
                <w:b/>
                <w:sz w:val="22"/>
                <w:szCs w:val="22"/>
              </w:rPr>
              <w:t>20</w:t>
            </w:r>
            <w:r w:rsidR="00FD16A5">
              <w:rPr>
                <w:b/>
                <w:sz w:val="22"/>
                <w:szCs w:val="22"/>
              </w:rPr>
              <w:t>21</w:t>
            </w:r>
            <w:r w:rsidRPr="0029160A">
              <w:rPr>
                <w:sz w:val="22"/>
                <w:szCs w:val="22"/>
              </w:rPr>
              <w:t xml:space="preserve"> 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FD16A5">
              <w:rPr>
                <w:sz w:val="22"/>
                <w:szCs w:val="22"/>
              </w:rPr>
              <w:t>Arbuckle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BB634A" w:rsidRPr="00B967BD" w14:paraId="355E25A4" w14:textId="77777777" w:rsidTr="00FD16A5">
        <w:trPr>
          <w:trHeight w:val="323"/>
        </w:trPr>
        <w:tc>
          <w:tcPr>
            <w:tcW w:w="3685" w:type="dxa"/>
            <w:gridSpan w:val="2"/>
          </w:tcPr>
          <w:p w14:paraId="0ABDFB4B" w14:textId="77777777" w:rsidR="00BB634A" w:rsidRPr="00FB22AD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FB22AD">
              <w:rPr>
                <w:b/>
                <w:sz w:val="22"/>
                <w:szCs w:val="22"/>
              </w:rPr>
              <w:t>Magazine Month</w:t>
            </w:r>
          </w:p>
        </w:tc>
      </w:tr>
      <w:tr w:rsidR="00BB634A" w:rsidRPr="00B967BD" w14:paraId="3FD4223B" w14:textId="77777777" w:rsidTr="00FD16A5">
        <w:trPr>
          <w:trHeight w:val="280"/>
        </w:trPr>
        <w:tc>
          <w:tcPr>
            <w:tcW w:w="805" w:type="dxa"/>
          </w:tcPr>
          <w:p w14:paraId="77D6E3A9" w14:textId="08A8A1C8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2880" w:type="dxa"/>
          </w:tcPr>
          <w:p w14:paraId="09E8B77E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3E4EBD84" w14:textId="77777777" w:rsidTr="00FD16A5">
        <w:trPr>
          <w:trHeight w:val="277"/>
        </w:trPr>
        <w:tc>
          <w:tcPr>
            <w:tcW w:w="805" w:type="dxa"/>
          </w:tcPr>
          <w:p w14:paraId="483219E2" w14:textId="04A0B4D6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315E9A">
              <w:rPr>
                <w:sz w:val="22"/>
                <w:szCs w:val="22"/>
              </w:rPr>
              <w:t>4</w:t>
            </w:r>
          </w:p>
        </w:tc>
        <w:tc>
          <w:tcPr>
            <w:tcW w:w="2880" w:type="dxa"/>
          </w:tcPr>
          <w:p w14:paraId="4517D4E2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0970C3B8" w14:textId="77777777" w:rsidTr="00FD16A5">
        <w:trPr>
          <w:trHeight w:val="277"/>
        </w:trPr>
        <w:tc>
          <w:tcPr>
            <w:tcW w:w="805" w:type="dxa"/>
          </w:tcPr>
          <w:p w14:paraId="6DC93B81" w14:textId="1FA312CE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2880" w:type="dxa"/>
          </w:tcPr>
          <w:p w14:paraId="5BFCB9CD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FD16A5" w:rsidRPr="00B967BD" w14:paraId="1100575D" w14:textId="77777777" w:rsidTr="00FD16A5">
        <w:trPr>
          <w:trHeight w:val="277"/>
        </w:trPr>
        <w:tc>
          <w:tcPr>
            <w:tcW w:w="805" w:type="dxa"/>
          </w:tcPr>
          <w:p w14:paraId="35E58D21" w14:textId="3FB911C2" w:rsidR="00FD16A5" w:rsidRPr="00FD16A5" w:rsidRDefault="00FD16A5" w:rsidP="00F94FB7">
            <w:pPr>
              <w:rPr>
                <w:sz w:val="20"/>
                <w:szCs w:val="20"/>
              </w:rPr>
            </w:pPr>
            <w:r w:rsidRPr="00FD16A5">
              <w:rPr>
                <w:sz w:val="20"/>
                <w:szCs w:val="20"/>
              </w:rPr>
              <w:t>23-24</w:t>
            </w:r>
          </w:p>
        </w:tc>
        <w:tc>
          <w:tcPr>
            <w:tcW w:w="2880" w:type="dxa"/>
          </w:tcPr>
          <w:p w14:paraId="4263FD7C" w14:textId="747F7898" w:rsidR="00FD16A5" w:rsidRPr="00B967BD" w:rsidRDefault="00FD16A5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rtual District Conference</w:t>
            </w:r>
          </w:p>
        </w:tc>
      </w:tr>
      <w:tr w:rsidR="00BB634A" w:rsidRPr="00B967BD" w14:paraId="09B8966F" w14:textId="77777777" w:rsidTr="00FD16A5">
        <w:trPr>
          <w:trHeight w:val="277"/>
        </w:trPr>
        <w:tc>
          <w:tcPr>
            <w:tcW w:w="805" w:type="dxa"/>
          </w:tcPr>
          <w:p w14:paraId="46111FF1" w14:textId="420334B3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</w:p>
        </w:tc>
        <w:tc>
          <w:tcPr>
            <w:tcW w:w="2880" w:type="dxa"/>
          </w:tcPr>
          <w:p w14:paraId="1A033FF0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727377A4" w14:textId="77777777" w:rsidTr="00FD16A5">
        <w:trPr>
          <w:trHeight w:val="277"/>
        </w:trPr>
        <w:tc>
          <w:tcPr>
            <w:tcW w:w="805" w:type="dxa"/>
          </w:tcPr>
          <w:p w14:paraId="096FD54D" w14:textId="77777777" w:rsidR="00BB634A" w:rsidRPr="00B967BD" w:rsidRDefault="00BB634A" w:rsidP="004C71AC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14:paraId="2256AE8F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FB22AD">
              <w:rPr>
                <w:i/>
                <w:sz w:val="20"/>
                <w:szCs w:val="20"/>
              </w:rPr>
              <w:t>Select SCC scholarship winner</w:t>
            </w:r>
          </w:p>
        </w:tc>
      </w:tr>
      <w:tr w:rsidR="00BB634A" w:rsidRPr="00B967BD" w14:paraId="6F888770" w14:textId="77777777" w:rsidTr="00FD16A5">
        <w:tc>
          <w:tcPr>
            <w:tcW w:w="3685" w:type="dxa"/>
            <w:gridSpan w:val="2"/>
            <w:shd w:val="clear" w:color="auto" w:fill="E6E6E6"/>
          </w:tcPr>
          <w:p w14:paraId="52C1CAA9" w14:textId="77777777" w:rsidR="00BB634A" w:rsidRPr="00B967BD" w:rsidRDefault="00BB634A" w:rsidP="004C71AC">
            <w:pPr>
              <w:jc w:val="center"/>
              <w:rPr>
                <w:sz w:val="16"/>
                <w:szCs w:val="16"/>
              </w:rPr>
            </w:pPr>
          </w:p>
        </w:tc>
      </w:tr>
      <w:tr w:rsidR="00BB634A" w:rsidRPr="00B967BD" w14:paraId="76F54A80" w14:textId="77777777" w:rsidTr="00FD16A5">
        <w:tc>
          <w:tcPr>
            <w:tcW w:w="3685" w:type="dxa"/>
            <w:gridSpan w:val="2"/>
          </w:tcPr>
          <w:p w14:paraId="63C0CFEB" w14:textId="1D375AB8" w:rsidR="00BB634A" w:rsidRPr="00B967BD" w:rsidRDefault="00BB634A" w:rsidP="00915A95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 xml:space="preserve">MAY </w:t>
            </w:r>
            <w:r w:rsidRPr="00915A95">
              <w:rPr>
                <w:b/>
                <w:sz w:val="22"/>
                <w:szCs w:val="22"/>
              </w:rPr>
              <w:t>20</w:t>
            </w:r>
            <w:r w:rsidR="00FD16A5">
              <w:rPr>
                <w:b/>
                <w:sz w:val="22"/>
                <w:szCs w:val="22"/>
              </w:rPr>
              <w:t>21</w:t>
            </w:r>
            <w:r w:rsidRPr="00915A95">
              <w:rPr>
                <w:sz w:val="22"/>
                <w:szCs w:val="22"/>
              </w:rPr>
              <w:t xml:space="preserve"> (</w:t>
            </w:r>
            <w:r w:rsidR="00FD16A5">
              <w:rPr>
                <w:sz w:val="22"/>
                <w:szCs w:val="22"/>
              </w:rPr>
              <w:t>Francis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BB634A" w:rsidRPr="00B967BD" w14:paraId="1BD3D16E" w14:textId="77777777" w:rsidTr="00FD16A5">
        <w:trPr>
          <w:trHeight w:val="277"/>
        </w:trPr>
        <w:tc>
          <w:tcPr>
            <w:tcW w:w="805" w:type="dxa"/>
          </w:tcPr>
          <w:p w14:paraId="3B38126D" w14:textId="635BF815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2880" w:type="dxa"/>
          </w:tcPr>
          <w:p w14:paraId="7127B83C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55DE2103" w14:textId="77777777" w:rsidTr="00FD16A5">
        <w:trPr>
          <w:trHeight w:val="277"/>
        </w:trPr>
        <w:tc>
          <w:tcPr>
            <w:tcW w:w="805" w:type="dxa"/>
          </w:tcPr>
          <w:p w14:paraId="281637B6" w14:textId="13A4D6E8" w:rsidR="00BB634A" w:rsidRPr="00B967BD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2880" w:type="dxa"/>
          </w:tcPr>
          <w:p w14:paraId="77641748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5A841487" w14:textId="77777777" w:rsidTr="00FD16A5">
        <w:trPr>
          <w:trHeight w:val="277"/>
        </w:trPr>
        <w:tc>
          <w:tcPr>
            <w:tcW w:w="805" w:type="dxa"/>
          </w:tcPr>
          <w:p w14:paraId="45A553AB" w14:textId="1E8B3A59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2880" w:type="dxa"/>
          </w:tcPr>
          <w:p w14:paraId="7287B051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BB634A" w:rsidRPr="00B967BD" w14:paraId="19A49212" w14:textId="77777777" w:rsidTr="00FD16A5">
        <w:trPr>
          <w:trHeight w:val="277"/>
        </w:trPr>
        <w:tc>
          <w:tcPr>
            <w:tcW w:w="805" w:type="dxa"/>
          </w:tcPr>
          <w:p w14:paraId="181457B0" w14:textId="7E262510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</w:p>
        </w:tc>
        <w:tc>
          <w:tcPr>
            <w:tcW w:w="2880" w:type="dxa"/>
          </w:tcPr>
          <w:p w14:paraId="5F74A9D7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C07893" w:rsidRPr="00B967BD" w14:paraId="5EB007BA" w14:textId="77777777" w:rsidTr="00FD16A5">
        <w:trPr>
          <w:trHeight w:val="277"/>
        </w:trPr>
        <w:tc>
          <w:tcPr>
            <w:tcW w:w="805" w:type="dxa"/>
          </w:tcPr>
          <w:p w14:paraId="598484C5" w14:textId="0641C67B" w:rsidR="00C07893" w:rsidRPr="00B967BD" w:rsidRDefault="00C07893" w:rsidP="00F94FB7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14:paraId="4BE6574D" w14:textId="1868C45C" w:rsidR="00C07893" w:rsidRPr="00B967BD" w:rsidRDefault="00C07893" w:rsidP="004C71AC">
            <w:pPr>
              <w:rPr>
                <w:sz w:val="22"/>
                <w:szCs w:val="22"/>
              </w:rPr>
            </w:pPr>
          </w:p>
        </w:tc>
      </w:tr>
      <w:tr w:rsidR="00BB634A" w:rsidRPr="00B967BD" w14:paraId="0D0E672E" w14:textId="77777777" w:rsidTr="00FD16A5">
        <w:tc>
          <w:tcPr>
            <w:tcW w:w="3685" w:type="dxa"/>
            <w:gridSpan w:val="2"/>
            <w:shd w:val="clear" w:color="auto" w:fill="E6E6E6"/>
          </w:tcPr>
          <w:p w14:paraId="222553D9" w14:textId="77777777" w:rsidR="00BB634A" w:rsidRPr="00B967BD" w:rsidRDefault="00BB634A" w:rsidP="004C71AC">
            <w:pPr>
              <w:jc w:val="center"/>
              <w:rPr>
                <w:sz w:val="16"/>
                <w:szCs w:val="16"/>
              </w:rPr>
            </w:pPr>
          </w:p>
        </w:tc>
      </w:tr>
      <w:tr w:rsidR="00BB634A" w:rsidRPr="00B967BD" w14:paraId="144D236C" w14:textId="77777777" w:rsidTr="00FD16A5">
        <w:tc>
          <w:tcPr>
            <w:tcW w:w="3685" w:type="dxa"/>
            <w:gridSpan w:val="2"/>
          </w:tcPr>
          <w:p w14:paraId="7C98FDCA" w14:textId="6AF281FC" w:rsidR="00BB634A" w:rsidRPr="0029160A" w:rsidRDefault="00BB634A" w:rsidP="00FE7F2A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 xml:space="preserve">JUNE </w:t>
            </w:r>
            <w:proofErr w:type="gramStart"/>
            <w:r w:rsidRPr="00915A95">
              <w:rPr>
                <w:b/>
                <w:sz w:val="22"/>
                <w:szCs w:val="22"/>
              </w:rPr>
              <w:t>20</w:t>
            </w:r>
            <w:r w:rsidR="00FD16A5">
              <w:rPr>
                <w:b/>
                <w:sz w:val="22"/>
                <w:szCs w:val="22"/>
              </w:rPr>
              <w:t>21</w:t>
            </w:r>
            <w:r w:rsidRPr="00915A95">
              <w:rPr>
                <w:sz w:val="22"/>
                <w:szCs w:val="22"/>
              </w:rPr>
              <w:t xml:space="preserve">  (</w:t>
            </w:r>
            <w:proofErr w:type="gramEnd"/>
            <w:r w:rsidR="00FD16A5">
              <w:rPr>
                <w:sz w:val="22"/>
                <w:szCs w:val="22"/>
              </w:rPr>
              <w:t>Stephens</w:t>
            </w:r>
            <w:r w:rsidR="00FE7F2A">
              <w:rPr>
                <w:sz w:val="22"/>
                <w:szCs w:val="22"/>
              </w:rPr>
              <w:t>)</w:t>
            </w:r>
          </w:p>
        </w:tc>
      </w:tr>
      <w:tr w:rsidR="00BB634A" w:rsidRPr="00B967BD" w14:paraId="42C6FCAE" w14:textId="77777777" w:rsidTr="00FD16A5">
        <w:trPr>
          <w:trHeight w:val="279"/>
        </w:trPr>
        <w:tc>
          <w:tcPr>
            <w:tcW w:w="3685" w:type="dxa"/>
            <w:gridSpan w:val="2"/>
          </w:tcPr>
          <w:p w14:paraId="6E54B595" w14:textId="77777777" w:rsidR="00BB634A" w:rsidRPr="00FB22AD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FB22AD">
              <w:rPr>
                <w:b/>
                <w:sz w:val="22"/>
                <w:szCs w:val="22"/>
              </w:rPr>
              <w:t>Rotary Fellowship Month</w:t>
            </w:r>
          </w:p>
        </w:tc>
      </w:tr>
      <w:tr w:rsidR="00BB634A" w:rsidRPr="00B967BD" w14:paraId="5D43CF54" w14:textId="77777777" w:rsidTr="00FD16A5">
        <w:trPr>
          <w:trHeight w:val="279"/>
        </w:trPr>
        <w:tc>
          <w:tcPr>
            <w:tcW w:w="805" w:type="dxa"/>
          </w:tcPr>
          <w:p w14:paraId="66D87A3F" w14:textId="511FD244" w:rsidR="00BB634A" w:rsidRPr="0029160A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2880" w:type="dxa"/>
          </w:tcPr>
          <w:p w14:paraId="19D6B754" w14:textId="77777777" w:rsidR="00BB634A" w:rsidRPr="0029160A" w:rsidRDefault="0023792B" w:rsidP="004C71AC">
            <w:pPr>
              <w:rPr>
                <w:sz w:val="22"/>
                <w:szCs w:val="22"/>
              </w:rPr>
            </w:pPr>
            <w:r w:rsidRPr="0029160A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26E3C08B" w14:textId="77777777" w:rsidTr="00FD16A5">
        <w:trPr>
          <w:trHeight w:val="279"/>
        </w:trPr>
        <w:tc>
          <w:tcPr>
            <w:tcW w:w="805" w:type="dxa"/>
          </w:tcPr>
          <w:p w14:paraId="0D75C41A" w14:textId="3DC295FE" w:rsidR="00BB634A" w:rsidRPr="00B967BD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2880" w:type="dxa"/>
          </w:tcPr>
          <w:p w14:paraId="79F0D336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4D320E25" w14:textId="77777777" w:rsidTr="00FD16A5">
        <w:trPr>
          <w:trHeight w:val="279"/>
        </w:trPr>
        <w:tc>
          <w:tcPr>
            <w:tcW w:w="805" w:type="dxa"/>
          </w:tcPr>
          <w:p w14:paraId="0A5E6D24" w14:textId="60F27EBD" w:rsidR="00BB634A" w:rsidRPr="00B967BD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2880" w:type="dxa"/>
          </w:tcPr>
          <w:p w14:paraId="638DACFB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BB634A" w:rsidRPr="00B967BD" w14:paraId="1DDF141F" w14:textId="77777777" w:rsidTr="00FD16A5">
        <w:trPr>
          <w:trHeight w:val="279"/>
        </w:trPr>
        <w:tc>
          <w:tcPr>
            <w:tcW w:w="805" w:type="dxa"/>
          </w:tcPr>
          <w:p w14:paraId="1455900A" w14:textId="555561D0" w:rsidR="00BB634A" w:rsidRPr="004D1381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</w:p>
        </w:tc>
        <w:tc>
          <w:tcPr>
            <w:tcW w:w="2880" w:type="dxa"/>
          </w:tcPr>
          <w:p w14:paraId="31838702" w14:textId="7C62E89C" w:rsidR="00BB634A" w:rsidRPr="004D1381" w:rsidRDefault="00FD16A5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  <w:r w:rsidR="00BB634A" w:rsidRPr="004D1381">
              <w:rPr>
                <w:sz w:val="22"/>
                <w:szCs w:val="22"/>
              </w:rPr>
              <w:t xml:space="preserve"> </w:t>
            </w:r>
          </w:p>
        </w:tc>
      </w:tr>
      <w:tr w:rsidR="00FD16A5" w:rsidRPr="00B967BD" w14:paraId="464D4774" w14:textId="77777777" w:rsidTr="00FD16A5">
        <w:trPr>
          <w:trHeight w:val="279"/>
        </w:trPr>
        <w:tc>
          <w:tcPr>
            <w:tcW w:w="805" w:type="dxa"/>
          </w:tcPr>
          <w:p w14:paraId="125FCF69" w14:textId="77FA25CE" w:rsidR="00FD16A5" w:rsidRPr="004D1381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2880" w:type="dxa"/>
          </w:tcPr>
          <w:p w14:paraId="00A49DFB" w14:textId="289B545A" w:rsidR="00FD16A5" w:rsidRPr="004D1381" w:rsidRDefault="00FD16A5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ning: Installation</w:t>
            </w:r>
          </w:p>
        </w:tc>
      </w:tr>
    </w:tbl>
    <w:p w14:paraId="1213AC2D" w14:textId="77777777" w:rsidR="00BB634A" w:rsidRPr="0080099E" w:rsidRDefault="00BB634A" w:rsidP="00BB634A">
      <w:pPr>
        <w:rPr>
          <w:sz w:val="22"/>
          <w:szCs w:val="22"/>
        </w:rPr>
      </w:pPr>
    </w:p>
    <w:p w14:paraId="17C0F5B2" w14:textId="77777777" w:rsidR="00BB634A" w:rsidRPr="0080099E" w:rsidRDefault="00BB634A" w:rsidP="00BB634A">
      <w:pPr>
        <w:rPr>
          <w:sz w:val="22"/>
          <w:szCs w:val="22"/>
        </w:rPr>
      </w:pPr>
    </w:p>
    <w:sectPr w:rsidR="00BB634A" w:rsidRPr="0080099E" w:rsidSect="000214CD">
      <w:pgSz w:w="12240" w:h="15840"/>
      <w:pgMar w:top="1440" w:right="1800" w:bottom="432" w:left="1800" w:header="720" w:footer="720" w:gutter="0"/>
      <w:cols w:num="2" w:space="720" w:equalWidth="0">
        <w:col w:w="3960" w:space="720"/>
        <w:col w:w="39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sLA0MjO3MLOwNLFU0lEKTi0uzszPAykwrAUAnQseRCwAAAA="/>
  </w:docVars>
  <w:rsids>
    <w:rsidRoot w:val="00BB634A"/>
    <w:rsid w:val="00232E23"/>
    <w:rsid w:val="0023792B"/>
    <w:rsid w:val="0029160A"/>
    <w:rsid w:val="00295853"/>
    <w:rsid w:val="0030062E"/>
    <w:rsid w:val="00315E9A"/>
    <w:rsid w:val="003B0C40"/>
    <w:rsid w:val="004A7B06"/>
    <w:rsid w:val="004D1381"/>
    <w:rsid w:val="005261DB"/>
    <w:rsid w:val="00546A19"/>
    <w:rsid w:val="00640969"/>
    <w:rsid w:val="00702691"/>
    <w:rsid w:val="00724725"/>
    <w:rsid w:val="00915A95"/>
    <w:rsid w:val="00955F7E"/>
    <w:rsid w:val="009B15D1"/>
    <w:rsid w:val="00A84B05"/>
    <w:rsid w:val="00B352F0"/>
    <w:rsid w:val="00B967BD"/>
    <w:rsid w:val="00BB634A"/>
    <w:rsid w:val="00BE3444"/>
    <w:rsid w:val="00C07893"/>
    <w:rsid w:val="00C81FF3"/>
    <w:rsid w:val="00D3551A"/>
    <w:rsid w:val="00E2285F"/>
    <w:rsid w:val="00E26D61"/>
    <w:rsid w:val="00EE215D"/>
    <w:rsid w:val="00F63EB0"/>
    <w:rsid w:val="00F94FB7"/>
    <w:rsid w:val="00FB22AD"/>
    <w:rsid w:val="00FD16A5"/>
    <w:rsid w:val="00FE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27D10"/>
  <w15:docId w15:val="{30A32FDE-5F91-4E24-B0E3-6F6A7351F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3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78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89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242FBC-90F3-4118-9C85-AFDEF53AE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Cobb</dc:creator>
  <cp:lastModifiedBy>Susan Cobb</cp:lastModifiedBy>
  <cp:revision>2</cp:revision>
  <cp:lastPrinted>2020-06-17T18:37:00Z</cp:lastPrinted>
  <dcterms:created xsi:type="dcterms:W3CDTF">2020-06-17T18:38:00Z</dcterms:created>
  <dcterms:modified xsi:type="dcterms:W3CDTF">2020-06-17T18:38:00Z</dcterms:modified>
</cp:coreProperties>
</file>